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44E89" w14:textId="0D7C912A" w:rsidR="00C308E1" w:rsidRDefault="0055354F" w:rsidP="004C57D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55354F">
        <w:rPr>
          <w:rFonts w:asciiTheme="majorBidi" w:hAnsiTheme="majorBidi" w:cstheme="majorBidi"/>
          <w:noProof/>
          <w:sz w:val="24"/>
          <w:szCs w:val="24"/>
          <w:shd w:val="clear" w:color="auto" w:fill="FFFFFF"/>
        </w:rPr>
        <w:drawing>
          <wp:inline distT="0" distB="0" distL="0" distR="0" wp14:anchorId="21F94F2F" wp14:editId="3FEA66AE">
            <wp:extent cx="5943600" cy="5183746"/>
            <wp:effectExtent l="0" t="0" r="0" b="0"/>
            <wp:docPr id="2" name="Picture 2" descr="C:\Users\a.madfa\Desktop\bmc oral health\bc\Ready 4 sub\Pic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.madfa\Desktop\bmc oral health\bc\Ready 4 sub\Picture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3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78362" w14:textId="63D3AFB2" w:rsidR="002C6D42" w:rsidRPr="00922FCD" w:rsidRDefault="0055354F" w:rsidP="0055354F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Figure S2</w:t>
      </w:r>
      <w:r w:rsidR="002C6D4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Pr="0055354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unnel plot showing </w:t>
      </w:r>
      <w:r w:rsidR="0011259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55354F">
        <w:rPr>
          <w:rFonts w:asciiTheme="majorBidi" w:hAnsiTheme="majorBidi" w:cstheme="majorBidi"/>
          <w:color w:val="000000" w:themeColor="text1"/>
          <w:sz w:val="24"/>
          <w:szCs w:val="24"/>
        </w:rPr>
        <w:t>prevalenc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of dental caries as </w:t>
      </w:r>
      <w:r w:rsidR="0011259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proportion</w:t>
      </w:r>
      <w:r w:rsidR="002C6D4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for primary, mixed</w:t>
      </w:r>
      <w:r w:rsidR="00112597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bookmarkStart w:id="0" w:name="_GoBack"/>
      <w:bookmarkEnd w:id="0"/>
      <w:r w:rsidR="002C6D4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permeant dentitions </w:t>
      </w:r>
    </w:p>
    <w:p w14:paraId="12993A3A" w14:textId="77777777" w:rsidR="002C6D42" w:rsidRPr="007D4E3D" w:rsidRDefault="002C6D42" w:rsidP="004C57D9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</w:p>
    <w:sectPr w:rsidR="002C6D42" w:rsidRPr="007D4E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28996D"/>
    <w:multiLevelType w:val="singleLevel"/>
    <w:tmpl w:val="B128996D"/>
    <w:lvl w:ilvl="0">
      <w:start w:val="12"/>
      <w:numFmt w:val="decimal"/>
      <w:suff w:val="space"/>
      <w:lvlText w:val="%1-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Y1Nzc0szQ3MbFQ0lEKTi0uzszPAykwrAUAEg6uaywAAAA="/>
  </w:docVars>
  <w:rsids>
    <w:rsidRoot w:val="004C57D9"/>
    <w:rsid w:val="00014DB0"/>
    <w:rsid w:val="0001570F"/>
    <w:rsid w:val="00026E8D"/>
    <w:rsid w:val="00042CBD"/>
    <w:rsid w:val="000722BB"/>
    <w:rsid w:val="000762F7"/>
    <w:rsid w:val="00082C1E"/>
    <w:rsid w:val="00091DC3"/>
    <w:rsid w:val="0009222F"/>
    <w:rsid w:val="00094F51"/>
    <w:rsid w:val="000A3D23"/>
    <w:rsid w:val="000A6EE5"/>
    <w:rsid w:val="000B055A"/>
    <w:rsid w:val="000D258F"/>
    <w:rsid w:val="000D5E67"/>
    <w:rsid w:val="000D76F9"/>
    <w:rsid w:val="000E242A"/>
    <w:rsid w:val="000F3375"/>
    <w:rsid w:val="00110DA3"/>
    <w:rsid w:val="00112597"/>
    <w:rsid w:val="00121E85"/>
    <w:rsid w:val="00126DB9"/>
    <w:rsid w:val="00134BC9"/>
    <w:rsid w:val="00143F16"/>
    <w:rsid w:val="001441B0"/>
    <w:rsid w:val="00147EC3"/>
    <w:rsid w:val="00167E18"/>
    <w:rsid w:val="00170B56"/>
    <w:rsid w:val="00171B54"/>
    <w:rsid w:val="00173381"/>
    <w:rsid w:val="00175DAC"/>
    <w:rsid w:val="00184C74"/>
    <w:rsid w:val="001924E5"/>
    <w:rsid w:val="001947BA"/>
    <w:rsid w:val="001A7BD1"/>
    <w:rsid w:val="001B1922"/>
    <w:rsid w:val="001C4340"/>
    <w:rsid w:val="001C535C"/>
    <w:rsid w:val="001C7F46"/>
    <w:rsid w:val="001D487B"/>
    <w:rsid w:val="001E7067"/>
    <w:rsid w:val="00200410"/>
    <w:rsid w:val="00215896"/>
    <w:rsid w:val="00217527"/>
    <w:rsid w:val="00222912"/>
    <w:rsid w:val="00230B6D"/>
    <w:rsid w:val="00232367"/>
    <w:rsid w:val="00232872"/>
    <w:rsid w:val="00247594"/>
    <w:rsid w:val="0025094B"/>
    <w:rsid w:val="002609E4"/>
    <w:rsid w:val="00262F7B"/>
    <w:rsid w:val="002651B2"/>
    <w:rsid w:val="00297B2D"/>
    <w:rsid w:val="002A0005"/>
    <w:rsid w:val="002C3F6D"/>
    <w:rsid w:val="002C6D42"/>
    <w:rsid w:val="002D3BD0"/>
    <w:rsid w:val="002E33EA"/>
    <w:rsid w:val="002E7277"/>
    <w:rsid w:val="002F6D51"/>
    <w:rsid w:val="0030078B"/>
    <w:rsid w:val="003068F0"/>
    <w:rsid w:val="00310207"/>
    <w:rsid w:val="00311D9E"/>
    <w:rsid w:val="00312D27"/>
    <w:rsid w:val="00316F50"/>
    <w:rsid w:val="003253B9"/>
    <w:rsid w:val="00353658"/>
    <w:rsid w:val="00360FE3"/>
    <w:rsid w:val="00361F4A"/>
    <w:rsid w:val="003659D5"/>
    <w:rsid w:val="00370209"/>
    <w:rsid w:val="00372013"/>
    <w:rsid w:val="00372FFB"/>
    <w:rsid w:val="00386E3F"/>
    <w:rsid w:val="003A17C5"/>
    <w:rsid w:val="003A3942"/>
    <w:rsid w:val="003A7A8C"/>
    <w:rsid w:val="003B06E6"/>
    <w:rsid w:val="003B08DA"/>
    <w:rsid w:val="003B2B95"/>
    <w:rsid w:val="003C0D70"/>
    <w:rsid w:val="003C1CC3"/>
    <w:rsid w:val="003E14CE"/>
    <w:rsid w:val="003E4972"/>
    <w:rsid w:val="003E57F9"/>
    <w:rsid w:val="003E6559"/>
    <w:rsid w:val="003E7561"/>
    <w:rsid w:val="003F39A9"/>
    <w:rsid w:val="0040683A"/>
    <w:rsid w:val="0042246C"/>
    <w:rsid w:val="00422601"/>
    <w:rsid w:val="00434773"/>
    <w:rsid w:val="0045227B"/>
    <w:rsid w:val="00454898"/>
    <w:rsid w:val="00463270"/>
    <w:rsid w:val="004655CD"/>
    <w:rsid w:val="004806DE"/>
    <w:rsid w:val="004A619A"/>
    <w:rsid w:val="004B7B22"/>
    <w:rsid w:val="004C401C"/>
    <w:rsid w:val="004C57D9"/>
    <w:rsid w:val="004C6CD4"/>
    <w:rsid w:val="004D264A"/>
    <w:rsid w:val="004D2C65"/>
    <w:rsid w:val="004E3B34"/>
    <w:rsid w:val="004E3CE9"/>
    <w:rsid w:val="004E504E"/>
    <w:rsid w:val="004E5F15"/>
    <w:rsid w:val="00526089"/>
    <w:rsid w:val="00532F24"/>
    <w:rsid w:val="0054513D"/>
    <w:rsid w:val="005534F6"/>
    <w:rsid w:val="0055354F"/>
    <w:rsid w:val="0055674C"/>
    <w:rsid w:val="0056181F"/>
    <w:rsid w:val="00561898"/>
    <w:rsid w:val="00566117"/>
    <w:rsid w:val="00576339"/>
    <w:rsid w:val="00584BF0"/>
    <w:rsid w:val="005912AB"/>
    <w:rsid w:val="00594A05"/>
    <w:rsid w:val="005A2195"/>
    <w:rsid w:val="005A3BE4"/>
    <w:rsid w:val="005D26D0"/>
    <w:rsid w:val="005D38D5"/>
    <w:rsid w:val="005E179B"/>
    <w:rsid w:val="005E1A67"/>
    <w:rsid w:val="005F2974"/>
    <w:rsid w:val="005F40CD"/>
    <w:rsid w:val="00611311"/>
    <w:rsid w:val="0061135F"/>
    <w:rsid w:val="00613BBE"/>
    <w:rsid w:val="006423C6"/>
    <w:rsid w:val="0065229E"/>
    <w:rsid w:val="00653195"/>
    <w:rsid w:val="00666FBF"/>
    <w:rsid w:val="00674459"/>
    <w:rsid w:val="0069131A"/>
    <w:rsid w:val="00697D15"/>
    <w:rsid w:val="006A39C7"/>
    <w:rsid w:val="006A439A"/>
    <w:rsid w:val="006C4AC5"/>
    <w:rsid w:val="006D0A35"/>
    <w:rsid w:val="006D3A3B"/>
    <w:rsid w:val="006D40B7"/>
    <w:rsid w:val="006D4DD0"/>
    <w:rsid w:val="006E1538"/>
    <w:rsid w:val="006F3E61"/>
    <w:rsid w:val="006F4289"/>
    <w:rsid w:val="00711FA3"/>
    <w:rsid w:val="00713CEE"/>
    <w:rsid w:val="00730BBE"/>
    <w:rsid w:val="007414AE"/>
    <w:rsid w:val="00743A79"/>
    <w:rsid w:val="00744BB7"/>
    <w:rsid w:val="0075299F"/>
    <w:rsid w:val="00752CFD"/>
    <w:rsid w:val="00761F99"/>
    <w:rsid w:val="00784D54"/>
    <w:rsid w:val="00786602"/>
    <w:rsid w:val="00790D26"/>
    <w:rsid w:val="007A0A57"/>
    <w:rsid w:val="007B6B6E"/>
    <w:rsid w:val="007C3DF7"/>
    <w:rsid w:val="007D4E3D"/>
    <w:rsid w:val="007F29C8"/>
    <w:rsid w:val="007F4DCA"/>
    <w:rsid w:val="0080558C"/>
    <w:rsid w:val="00812651"/>
    <w:rsid w:val="008319A3"/>
    <w:rsid w:val="00851C86"/>
    <w:rsid w:val="008571E1"/>
    <w:rsid w:val="00862B1D"/>
    <w:rsid w:val="008679EE"/>
    <w:rsid w:val="0087624F"/>
    <w:rsid w:val="00881697"/>
    <w:rsid w:val="0088587D"/>
    <w:rsid w:val="00893262"/>
    <w:rsid w:val="00893EFB"/>
    <w:rsid w:val="008A2D9E"/>
    <w:rsid w:val="008A2FFB"/>
    <w:rsid w:val="008B0715"/>
    <w:rsid w:val="008B5162"/>
    <w:rsid w:val="008B71AA"/>
    <w:rsid w:val="008D271F"/>
    <w:rsid w:val="008E28CD"/>
    <w:rsid w:val="008E34F5"/>
    <w:rsid w:val="008E4731"/>
    <w:rsid w:val="008F0654"/>
    <w:rsid w:val="008F0C0F"/>
    <w:rsid w:val="008F120E"/>
    <w:rsid w:val="008F5A1C"/>
    <w:rsid w:val="00903D98"/>
    <w:rsid w:val="00915BC4"/>
    <w:rsid w:val="00917BA5"/>
    <w:rsid w:val="00921A59"/>
    <w:rsid w:val="00922FCD"/>
    <w:rsid w:val="0094478E"/>
    <w:rsid w:val="00951E33"/>
    <w:rsid w:val="00954D43"/>
    <w:rsid w:val="0095521A"/>
    <w:rsid w:val="009566EF"/>
    <w:rsid w:val="00964AD6"/>
    <w:rsid w:val="00977124"/>
    <w:rsid w:val="0098067A"/>
    <w:rsid w:val="009833C6"/>
    <w:rsid w:val="009852FC"/>
    <w:rsid w:val="009A3859"/>
    <w:rsid w:val="009A73EC"/>
    <w:rsid w:val="009B2830"/>
    <w:rsid w:val="009B46EF"/>
    <w:rsid w:val="009B6B45"/>
    <w:rsid w:val="009C228F"/>
    <w:rsid w:val="009C4BAC"/>
    <w:rsid w:val="009C6BA4"/>
    <w:rsid w:val="009D7621"/>
    <w:rsid w:val="009E71FB"/>
    <w:rsid w:val="009F04E0"/>
    <w:rsid w:val="00A10332"/>
    <w:rsid w:val="00A543BD"/>
    <w:rsid w:val="00A87B9B"/>
    <w:rsid w:val="00AA4A2F"/>
    <w:rsid w:val="00AB5BFD"/>
    <w:rsid w:val="00AC17E7"/>
    <w:rsid w:val="00AE4F54"/>
    <w:rsid w:val="00AF2CEB"/>
    <w:rsid w:val="00AF4EC6"/>
    <w:rsid w:val="00B0721F"/>
    <w:rsid w:val="00B32B67"/>
    <w:rsid w:val="00B61511"/>
    <w:rsid w:val="00B725B6"/>
    <w:rsid w:val="00B74F51"/>
    <w:rsid w:val="00B824FF"/>
    <w:rsid w:val="00B85360"/>
    <w:rsid w:val="00B95F65"/>
    <w:rsid w:val="00B978A4"/>
    <w:rsid w:val="00B978AC"/>
    <w:rsid w:val="00BA2654"/>
    <w:rsid w:val="00BA5483"/>
    <w:rsid w:val="00BA6D90"/>
    <w:rsid w:val="00BB25CD"/>
    <w:rsid w:val="00BC2D99"/>
    <w:rsid w:val="00BE1BEB"/>
    <w:rsid w:val="00BF0D60"/>
    <w:rsid w:val="00BF4000"/>
    <w:rsid w:val="00BF514C"/>
    <w:rsid w:val="00BF6AEA"/>
    <w:rsid w:val="00C0160F"/>
    <w:rsid w:val="00C060B7"/>
    <w:rsid w:val="00C102C9"/>
    <w:rsid w:val="00C124FF"/>
    <w:rsid w:val="00C308E1"/>
    <w:rsid w:val="00C30A0D"/>
    <w:rsid w:val="00C62C00"/>
    <w:rsid w:val="00C64480"/>
    <w:rsid w:val="00C86264"/>
    <w:rsid w:val="00C97060"/>
    <w:rsid w:val="00CB0E7B"/>
    <w:rsid w:val="00CC1664"/>
    <w:rsid w:val="00CC1D4B"/>
    <w:rsid w:val="00CC5154"/>
    <w:rsid w:val="00CC6EE5"/>
    <w:rsid w:val="00CE1CB4"/>
    <w:rsid w:val="00CE720F"/>
    <w:rsid w:val="00CF6964"/>
    <w:rsid w:val="00D00AF3"/>
    <w:rsid w:val="00D02B78"/>
    <w:rsid w:val="00D03B42"/>
    <w:rsid w:val="00D22371"/>
    <w:rsid w:val="00D3203E"/>
    <w:rsid w:val="00D33E9E"/>
    <w:rsid w:val="00D53B3D"/>
    <w:rsid w:val="00D604CC"/>
    <w:rsid w:val="00D61C04"/>
    <w:rsid w:val="00D675D9"/>
    <w:rsid w:val="00D7685D"/>
    <w:rsid w:val="00D76890"/>
    <w:rsid w:val="00D83A42"/>
    <w:rsid w:val="00DA21B9"/>
    <w:rsid w:val="00DA4BCE"/>
    <w:rsid w:val="00DA5178"/>
    <w:rsid w:val="00DB6974"/>
    <w:rsid w:val="00DD3682"/>
    <w:rsid w:val="00DD757B"/>
    <w:rsid w:val="00DE1BE7"/>
    <w:rsid w:val="00DE1D33"/>
    <w:rsid w:val="00DF62AC"/>
    <w:rsid w:val="00DF7C6B"/>
    <w:rsid w:val="00E06936"/>
    <w:rsid w:val="00E17213"/>
    <w:rsid w:val="00E24294"/>
    <w:rsid w:val="00E42041"/>
    <w:rsid w:val="00E5091A"/>
    <w:rsid w:val="00E5796F"/>
    <w:rsid w:val="00E707C2"/>
    <w:rsid w:val="00E80D52"/>
    <w:rsid w:val="00EA163E"/>
    <w:rsid w:val="00EE300A"/>
    <w:rsid w:val="00EF0CE9"/>
    <w:rsid w:val="00EF0E65"/>
    <w:rsid w:val="00EF170F"/>
    <w:rsid w:val="00EF3860"/>
    <w:rsid w:val="00F00494"/>
    <w:rsid w:val="00F02C50"/>
    <w:rsid w:val="00F23DA2"/>
    <w:rsid w:val="00F40352"/>
    <w:rsid w:val="00F4406E"/>
    <w:rsid w:val="00F45B5A"/>
    <w:rsid w:val="00F515D1"/>
    <w:rsid w:val="00F5168C"/>
    <w:rsid w:val="00F5215D"/>
    <w:rsid w:val="00F61F09"/>
    <w:rsid w:val="00F6704C"/>
    <w:rsid w:val="00F67F93"/>
    <w:rsid w:val="00F747E0"/>
    <w:rsid w:val="00F80D6F"/>
    <w:rsid w:val="00F85D0B"/>
    <w:rsid w:val="00F9128D"/>
    <w:rsid w:val="00F94B99"/>
    <w:rsid w:val="00F94E0A"/>
    <w:rsid w:val="00FB2052"/>
    <w:rsid w:val="00FB7EE3"/>
    <w:rsid w:val="00FC0A87"/>
    <w:rsid w:val="00FE3A8E"/>
    <w:rsid w:val="00FF1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678E0"/>
  <w15:docId w15:val="{8426E4D9-343E-452D-BC27-9AD7B0639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9A73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659D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F7C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7C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7C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7C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7C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C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C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5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aid Amin</dc:creator>
  <cp:lastModifiedBy>USER</cp:lastModifiedBy>
  <cp:revision>2</cp:revision>
  <dcterms:created xsi:type="dcterms:W3CDTF">2021-01-15T14:13:00Z</dcterms:created>
  <dcterms:modified xsi:type="dcterms:W3CDTF">2021-01-15T14:13:00Z</dcterms:modified>
</cp:coreProperties>
</file>